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323DE" w14:textId="6BA74D3E" w:rsidR="00800900" w:rsidRDefault="00800900" w:rsidP="00800900">
      <w:pPr>
        <w:pStyle w:val="MyTitle"/>
      </w:pPr>
      <w:r>
        <w:t>BSBCRT404 AT02</w:t>
      </w:r>
    </w:p>
    <w:p w14:paraId="0C4B37F7" w14:textId="574FA66A" w:rsidR="00800900" w:rsidRPr="00800900" w:rsidRDefault="00800900" w:rsidP="00800900">
      <w:pPr>
        <w:pStyle w:val="MySubtitle"/>
      </w:pPr>
      <w:r>
        <w:t>By Richard Pountney</w:t>
      </w:r>
    </w:p>
    <w:p w14:paraId="5C9F4060" w14:textId="23A7CC74" w:rsidR="009571E5" w:rsidRPr="00800900" w:rsidRDefault="009571E5" w:rsidP="00800900">
      <w:pPr>
        <w:pStyle w:val="MyHeading"/>
      </w:pPr>
      <w:r w:rsidRPr="00800900">
        <w:t>Fourteen activities:</w:t>
      </w:r>
    </w:p>
    <w:p w14:paraId="64757A04" w14:textId="5EC018CA" w:rsidR="009571E5" w:rsidRDefault="009571E5" w:rsidP="00B16FEE">
      <w:pPr>
        <w:pStyle w:val="ListParagraph"/>
        <w:numPr>
          <w:ilvl w:val="0"/>
          <w:numId w:val="9"/>
        </w:numPr>
        <w:spacing w:after="0"/>
      </w:pPr>
      <w:r w:rsidRPr="00CF22DD">
        <w:rPr>
          <w:highlight w:val="cyan"/>
        </w:rPr>
        <w:t>Think about</w:t>
      </w:r>
      <w:r>
        <w:t xml:space="preserve"> someone you consider to be a critical thinker (friend, professor, historical figure, etc.). </w:t>
      </w:r>
      <w:r w:rsidRPr="00CF22DD">
        <w:rPr>
          <w:highlight w:val="cyan"/>
        </w:rPr>
        <w:t>What qualities does he/she have?</w:t>
      </w:r>
    </w:p>
    <w:p w14:paraId="09D6CED0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The qualities that they have been to evaluate the pros &amp; cons of the situation</w:t>
      </w:r>
    </w:p>
    <w:p w14:paraId="10C8AF7F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</w:pPr>
      <w:r w:rsidRPr="001642EF">
        <w:t>Has curiosity &amp; an open mind, thinks logically. They are good at gathering information, analysing the information &amp; evaluating the information.</w:t>
      </w:r>
    </w:p>
    <w:p w14:paraId="7E015BDF" w14:textId="55B7E22E" w:rsidR="009571E5" w:rsidRDefault="009571E5" w:rsidP="00B16FEE">
      <w:pPr>
        <w:pStyle w:val="NoSpacing"/>
        <w:numPr>
          <w:ilvl w:val="0"/>
          <w:numId w:val="9"/>
        </w:numPr>
      </w:pPr>
      <w:r w:rsidRPr="005962B3">
        <w:rPr>
          <w:highlight w:val="cyan"/>
        </w:rPr>
        <w:t>Provide five examples</w:t>
      </w:r>
      <w:r>
        <w:t xml:space="preserve"> of critical thinking </w:t>
      </w:r>
      <w:r w:rsidRPr="005962B3">
        <w:rPr>
          <w:highlight w:val="cyan"/>
        </w:rPr>
        <w:t>relevant</w:t>
      </w:r>
      <w:r>
        <w:t xml:space="preserve"> to your workplace or your anticipated workplace.</w:t>
      </w:r>
    </w:p>
    <w:p w14:paraId="152E77D2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Workplace: Computer Engineering &amp;or Informational Technology &amp; Engineering</w:t>
      </w:r>
    </w:p>
    <w:p w14:paraId="32B765DE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understand engineering problems, precisely describe the problem, develop possible solutions which help design good products &amp; effectively solve problems.</w:t>
      </w:r>
    </w:p>
    <w:p w14:paraId="40CBC06D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Identifying patterns &amp; groupings.</w:t>
      </w:r>
    </w:p>
    <w:p w14:paraId="63A1FA13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You will be able to assess why certain solutions might not work &amp; save time in coming up with the right approach.</w:t>
      </w:r>
    </w:p>
    <w:p w14:paraId="58039AFE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How to find a unique solution to a problem, understand the limitations of a solution &amp; identify additional information needed to solve a problem.</w:t>
      </w:r>
    </w:p>
    <w:p w14:paraId="1D5DF84A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know what the problem is &amp; apply the differences between inductive &amp; deductive reasoning.</w:t>
      </w:r>
    </w:p>
    <w:p w14:paraId="390AE595" w14:textId="50A18F6C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Explain</w:t>
      </w:r>
      <w:r w:rsidRPr="00CF22DD">
        <w:rPr>
          <w:rFonts w:ascii="Calibri" w:eastAsia="Calibri" w:hAnsi="Calibri" w:cs="Calibri"/>
        </w:rPr>
        <w:t xml:space="preserve"> how a worker in a supervisory role can </w:t>
      </w:r>
      <w:r w:rsidRPr="00CF22DD">
        <w:rPr>
          <w:rFonts w:ascii="Calibri" w:eastAsia="Calibri" w:hAnsi="Calibri" w:cs="Calibri"/>
          <w:highlight w:val="cyan"/>
        </w:rPr>
        <w:t>benefit</w:t>
      </w:r>
      <w:r w:rsidRPr="00CF22DD">
        <w:rPr>
          <w:rFonts w:ascii="Calibri" w:eastAsia="Calibri" w:hAnsi="Calibri" w:cs="Calibri"/>
        </w:rPr>
        <w:t xml:space="preserve"> from critical thinking?</w:t>
      </w:r>
    </w:p>
    <w:p w14:paraId="72164F8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They will be able to see other points of view &amp; be able to consider what could be done to help others.</w:t>
      </w:r>
    </w:p>
    <w:p w14:paraId="5CF5FC68" w14:textId="0D2805F9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Discuss</w:t>
      </w:r>
      <w:r w:rsidRPr="00CF22DD">
        <w:rPr>
          <w:rFonts w:ascii="Calibri" w:eastAsia="Calibri" w:hAnsi="Calibri" w:cs="Calibri"/>
        </w:rPr>
        <w:t xml:space="preserve"> one benefit of a critical thinking mindset.</w:t>
      </w:r>
    </w:p>
    <w:p w14:paraId="63E1001D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Better decision-making by being non-biased.</w:t>
      </w:r>
    </w:p>
    <w:p w14:paraId="49CE4CAC" w14:textId="5A91D94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How</w:t>
      </w:r>
      <w:r w:rsidRPr="00CF22DD">
        <w:rPr>
          <w:rFonts w:ascii="Calibri" w:eastAsia="Calibri" w:hAnsi="Calibri" w:cs="Calibri"/>
        </w:rPr>
        <w:t xml:space="preserve"> can critical thinking be used to analyse markets?</w:t>
      </w:r>
    </w:p>
    <w:p w14:paraId="0A60512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Critical thinking is used to help you decide what markets are better for you &amp; what one has more benefits that apply to you.</w:t>
      </w:r>
    </w:p>
    <w:p w14:paraId="2C1629E0" w14:textId="01B9CF58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Outline</w:t>
      </w:r>
      <w:r w:rsidRPr="00CF22DD">
        <w:rPr>
          <w:rFonts w:ascii="Calibri" w:eastAsia="Calibri" w:hAnsi="Calibri" w:cs="Calibri"/>
        </w:rPr>
        <w:t xml:space="preserve"> an approach to </w:t>
      </w:r>
      <w:r w:rsidRPr="00CF22DD">
        <w:rPr>
          <w:rFonts w:ascii="Calibri" w:eastAsia="Calibri" w:hAnsi="Calibri" w:cs="Calibri"/>
          <w:highlight w:val="cyan"/>
        </w:rPr>
        <w:t>identifying</w:t>
      </w:r>
      <w:r w:rsidRPr="00CF22DD">
        <w:rPr>
          <w:rFonts w:ascii="Calibri" w:eastAsia="Calibri" w:hAnsi="Calibri" w:cs="Calibri"/>
        </w:rPr>
        <w:t xml:space="preserve"> potential limitations in a new workplace process. </w:t>
      </w: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specific techniques could you use?</w:t>
      </w:r>
    </w:p>
    <w:p w14:paraId="69512EA5" w14:textId="341D42DE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 xml:space="preserve">You can use critical thinking to gather the information </w:t>
      </w:r>
      <w:r w:rsidR="00AD676F">
        <w:t>about</w:t>
      </w:r>
      <w:r w:rsidRPr="00CF22DD">
        <w:t xml:space="preserve"> the workplace then identify &amp; analyse the potential limitations of the workplace.</w:t>
      </w:r>
    </w:p>
    <w:p w14:paraId="6A775997" w14:textId="141E080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does the CRAAP test refer to? </w:t>
      </w:r>
      <w:r w:rsidRPr="00CF22DD">
        <w:rPr>
          <w:rFonts w:ascii="Calibri" w:eastAsia="Calibri" w:hAnsi="Calibri" w:cs="Calibri"/>
          <w:highlight w:val="cyan"/>
        </w:rPr>
        <w:t>Give</w:t>
      </w:r>
      <w:r w:rsidRPr="00CF22DD">
        <w:rPr>
          <w:rFonts w:ascii="Calibri" w:eastAsia="Calibri" w:hAnsi="Calibri" w:cs="Calibri"/>
        </w:rPr>
        <w:t xml:space="preserve"> some </w:t>
      </w:r>
      <w:r w:rsidRPr="00CF22DD">
        <w:rPr>
          <w:rFonts w:ascii="Calibri" w:eastAsia="Calibri" w:hAnsi="Calibri" w:cs="Calibri"/>
          <w:highlight w:val="cyan"/>
        </w:rPr>
        <w:t>examples</w:t>
      </w:r>
      <w:r w:rsidRPr="00CF22DD">
        <w:rPr>
          <w:rFonts w:ascii="Calibri" w:eastAsia="Calibri" w:hAnsi="Calibri" w:cs="Calibri"/>
        </w:rPr>
        <w:t xml:space="preserve"> of </w:t>
      </w:r>
      <w:r w:rsidRPr="00CF22DD">
        <w:rPr>
          <w:rFonts w:ascii="Calibri" w:eastAsia="Calibri" w:hAnsi="Calibri" w:cs="Calibri"/>
          <w:highlight w:val="cyan"/>
        </w:rPr>
        <w:t>when</w:t>
      </w:r>
      <w:r w:rsidRPr="00CF22DD">
        <w:rPr>
          <w:rFonts w:ascii="Calibri" w:eastAsia="Calibri" w:hAnsi="Calibri" w:cs="Calibri"/>
        </w:rPr>
        <w:t xml:space="preserve"> it could be used.</w:t>
      </w:r>
    </w:p>
    <w:p w14:paraId="7FB4D409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The CRAAP test refers to:</w:t>
      </w:r>
    </w:p>
    <w:p w14:paraId="573769D5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Currency: The timeliness of the info</w:t>
      </w:r>
    </w:p>
    <w:p w14:paraId="03E4074B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Relevance: How the info fits your needs</w:t>
      </w:r>
    </w:p>
    <w:p w14:paraId="5DF885D6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uthority: The source of the info</w:t>
      </w:r>
    </w:p>
    <w:p w14:paraId="2233486C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ccuracy: Reliability &amp; correctness of the info</w:t>
      </w:r>
    </w:p>
    <w:p w14:paraId="246E1D5F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lastRenderedPageBreak/>
        <w:t>Purpose: The reason the info exists</w:t>
      </w:r>
    </w:p>
    <w:p w14:paraId="2F697997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It can be used when researching something &amp; cross-referencing information.</w:t>
      </w:r>
    </w:p>
    <w:p w14:paraId="7C6A528B" w14:textId="327B498D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If the unemployment rates increase,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the likely </w:t>
      </w:r>
      <w:r w:rsidRPr="00B16FEE">
        <w:rPr>
          <w:rFonts w:ascii="Calibri" w:eastAsia="Calibri" w:hAnsi="Calibri" w:cs="Calibri"/>
          <w:highlight w:val="cyan"/>
        </w:rPr>
        <w:t>impact</w:t>
      </w:r>
      <w:r w:rsidRPr="00B16FEE">
        <w:rPr>
          <w:rFonts w:ascii="Calibri" w:eastAsia="Calibri" w:hAnsi="Calibri" w:cs="Calibri"/>
        </w:rPr>
        <w:t xml:space="preserve"> on individuals and businesses?</w:t>
      </w:r>
    </w:p>
    <w:p w14:paraId="15EDA3A6" w14:textId="77777777" w:rsidR="009571E5" w:rsidRPr="00B16FEE" w:rsidRDefault="009571E5" w:rsidP="00586A05">
      <w:pPr>
        <w:pStyle w:val="MyStyle"/>
        <w:numPr>
          <w:ilvl w:val="1"/>
          <w:numId w:val="9"/>
        </w:numPr>
        <w:spacing w:after="240"/>
      </w:pPr>
      <w:r w:rsidRPr="00B16FEE">
        <w:t>It would mean that fewer people have jobs which means more people that don’t have much money &amp; more people that want to work. So, businesses have to employ more people or get more work so they can employ more people to take that work.</w:t>
      </w:r>
    </w:p>
    <w:p w14:paraId="58ABC23D" w14:textId="336F47E3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you tell if the information is </w:t>
      </w:r>
      <w:r w:rsidRPr="00B16FEE">
        <w:rPr>
          <w:rFonts w:ascii="Calibri" w:eastAsia="Calibri" w:hAnsi="Calibri" w:cs="Calibri"/>
          <w:highlight w:val="cyan"/>
        </w:rPr>
        <w:t>credible</w:t>
      </w:r>
      <w:r w:rsidRPr="00B16FEE">
        <w:rPr>
          <w:rFonts w:ascii="Calibri" w:eastAsia="Calibri" w:hAnsi="Calibri" w:cs="Calibri"/>
        </w:rPr>
        <w:t>?</w:t>
      </w:r>
    </w:p>
    <w:p w14:paraId="50477B12" w14:textId="77777777" w:rsidR="009571E5" w:rsidRPr="00B16FEE" w:rsidRDefault="009571E5" w:rsidP="00B16FEE">
      <w:pPr>
        <w:pStyle w:val="MyStyle"/>
        <w:numPr>
          <w:ilvl w:val="1"/>
          <w:numId w:val="9"/>
        </w:numPr>
      </w:pPr>
      <w:r w:rsidRPr="00B16FEE">
        <w:t>If more than one site has the same information &amp;or similar information.</w:t>
      </w:r>
    </w:p>
    <w:p w14:paraId="6149445E" w14:textId="7486C253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a decision-making framework and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 xml:space="preserve"> apply one to your workplace?</w:t>
      </w:r>
    </w:p>
    <w:p w14:paraId="52D0BA64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2C8B6BEA" w14:textId="77CFEBAF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Under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circumstances would you need to </w:t>
      </w:r>
      <w:r w:rsidRPr="00B16FEE">
        <w:rPr>
          <w:rFonts w:ascii="Calibri" w:eastAsia="Calibri" w:hAnsi="Calibri" w:cs="Calibri"/>
          <w:highlight w:val="cyan"/>
        </w:rPr>
        <w:t>justify</w:t>
      </w:r>
      <w:r w:rsidRPr="00B16FEE">
        <w:rPr>
          <w:rFonts w:ascii="Calibri" w:eastAsia="Calibri" w:hAnsi="Calibri" w:cs="Calibri"/>
        </w:rPr>
        <w:t xml:space="preserve"> your decision-making?</w:t>
      </w:r>
    </w:p>
    <w:p w14:paraId="7BB7C4D3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5406C42B" w14:textId="4B929CB2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are the </w:t>
      </w:r>
      <w:r w:rsidRPr="00B16FEE">
        <w:rPr>
          <w:rFonts w:ascii="Calibri" w:eastAsia="Calibri" w:hAnsi="Calibri" w:cs="Calibri"/>
          <w:highlight w:val="cyan"/>
        </w:rPr>
        <w:t>benefits</w:t>
      </w:r>
      <w:r w:rsidRPr="00B16FEE">
        <w:rPr>
          <w:rFonts w:ascii="Calibri" w:eastAsia="Calibri" w:hAnsi="Calibri" w:cs="Calibri"/>
        </w:rPr>
        <w:t xml:space="preserve"> of </w:t>
      </w:r>
      <w:r w:rsidRPr="00B16FEE">
        <w:rPr>
          <w:rFonts w:ascii="Calibri" w:eastAsia="Calibri" w:hAnsi="Calibri" w:cs="Calibri"/>
          <w:highlight w:val="cyan"/>
        </w:rPr>
        <w:t>evaluating</w:t>
      </w:r>
      <w:r w:rsidRPr="00B16FEE">
        <w:rPr>
          <w:rFonts w:ascii="Calibri" w:eastAsia="Calibri" w:hAnsi="Calibri" w:cs="Calibri"/>
        </w:rPr>
        <w:t xml:space="preserve"> your decisions?</w:t>
      </w:r>
    </w:p>
    <w:p w14:paraId="22A086A8" w14:textId="77777777" w:rsidR="009571E5" w:rsidRPr="00B16FEE" w:rsidRDefault="009571E5" w:rsidP="00B16FEE">
      <w:pPr>
        <w:pStyle w:val="MyStyle"/>
        <w:numPr>
          <w:ilvl w:val="1"/>
          <w:numId w:val="9"/>
        </w:numPr>
      </w:pPr>
      <w:r w:rsidRPr="00B16FEE">
        <w:t>You will have a more thought-out decision.</w:t>
      </w:r>
    </w:p>
    <w:p w14:paraId="035A9721" w14:textId="5E19E686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o</w:t>
      </w:r>
      <w:r w:rsidRPr="00B16FEE">
        <w:rPr>
          <w:rFonts w:ascii="Calibri" w:eastAsia="Calibri" w:hAnsi="Calibri" w:cs="Calibri"/>
        </w:rPr>
        <w:t xml:space="preserve"> should you seek feedback from?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>?</w:t>
      </w:r>
    </w:p>
    <w:p w14:paraId="45647407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39C3FC5F" w14:textId="02FD52AF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planning help to </w:t>
      </w:r>
      <w:r w:rsidRPr="00B16FEE">
        <w:rPr>
          <w:rFonts w:ascii="Calibri" w:eastAsia="Calibri" w:hAnsi="Calibri" w:cs="Calibri"/>
          <w:highlight w:val="cyan"/>
        </w:rPr>
        <w:t>overcome</w:t>
      </w:r>
      <w:r w:rsidRPr="00B16FEE">
        <w:rPr>
          <w:rFonts w:ascii="Calibri" w:eastAsia="Calibri" w:hAnsi="Calibri" w:cs="Calibri"/>
        </w:rPr>
        <w:t xml:space="preserve"> barriers to critical thinking?</w:t>
      </w:r>
    </w:p>
    <w:p w14:paraId="2EB59B75" w14:textId="77777777" w:rsidR="009571E5" w:rsidRDefault="009571E5" w:rsidP="009571E5">
      <w:pPr>
        <w:spacing w:after="0"/>
        <w:rPr>
          <w:rFonts w:ascii="Calibri" w:eastAsia="Calibri" w:hAnsi="Calibri" w:cs="Calibri"/>
          <w:color w:val="0000FF"/>
        </w:rPr>
      </w:pPr>
    </w:p>
    <w:p w14:paraId="0819B445" w14:textId="04A35C5B" w:rsidR="009571E5" w:rsidRDefault="009571E5" w:rsidP="00800900">
      <w:pPr>
        <w:pStyle w:val="MyHeading"/>
        <w:jc w:val="both"/>
      </w:pPr>
      <w:r w:rsidRPr="00A61483">
        <w:t>Task 1: Elevator Pitch</w:t>
      </w:r>
    </w:p>
    <w:p w14:paraId="0A1AD26C" w14:textId="22EF3662" w:rsidR="0020416F" w:rsidRPr="0020416F" w:rsidRDefault="00F077D1" w:rsidP="00F077D1">
      <w:pPr>
        <w:pStyle w:val="MyHeading2"/>
      </w:pPr>
      <w:r>
        <w:t>Planning Notes</w:t>
      </w:r>
    </w:p>
    <w:tbl>
      <w:tblPr>
        <w:tblpPr w:leftFromText="180" w:rightFromText="180" w:vertAnchor="text" w:horzAnchor="margin" w:tblpY="23"/>
        <w:tblW w:w="40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10"/>
        <w:gridCol w:w="2025"/>
      </w:tblGrid>
      <w:tr w:rsidR="00F16FC3" w:rsidRPr="00D75F3B" w14:paraId="097D0A24" w14:textId="77777777" w:rsidTr="0080090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41525E0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Emotional Rewards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5AD3D2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Rating from 1 to 10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53AAD30E" w14:textId="77777777" w:rsidTr="0080090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FABB75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Accomplishment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F629B4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7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11CA1559" w14:textId="77777777" w:rsidTr="0080090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6F92CE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Collection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5FD70E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3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66DAAD4D" w14:textId="77777777" w:rsidTr="0080090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A1A1F8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Competition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CF6822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1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450643C2" w14:textId="77777777" w:rsidTr="0080090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51B7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Connection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46C527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2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07473CAC" w14:textId="77777777" w:rsidTr="0080090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62341C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Creation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75C659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1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134788C5" w14:textId="77777777" w:rsidTr="0080090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F3B2B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Discovery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BDD2AA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9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25EEBF39" w14:textId="77777777" w:rsidTr="0080090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56AC35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Empathy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194166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4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61D2113F" w14:textId="77777777" w:rsidTr="0080090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2AA707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Empowerment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6568FA9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5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364C1438" w14:textId="77777777" w:rsidTr="0080090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C8955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Escapism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5D6DD9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3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5A7ECF36" w14:textId="77777777" w:rsidTr="0080090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B081E3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Excitement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739743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7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1CB7F2E5" w14:textId="77777777" w:rsidTr="0080090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E03DB5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Fear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C2298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3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5BC7B4CA" w14:textId="77777777" w:rsidTr="0080090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EDEE37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Frustration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D8A891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7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70BBEBDF" w14:textId="77777777" w:rsidTr="0080090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6F9BBA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Growth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B5E917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2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1856A321" w14:textId="77777777" w:rsidTr="0080090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54C604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Joy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3D78F7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4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5E927C9F" w14:textId="77777777" w:rsidTr="0080090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BCE528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Mastery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B003E7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6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5253C452" w14:textId="77777777" w:rsidTr="0080090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C3D972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Reflection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879C3A7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5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654CF3CF" w14:textId="77777777" w:rsidTr="0080090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F51C8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Relaxation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11573F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2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607FEE5A" w14:textId="77777777" w:rsidTr="0080090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3249EE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Reward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4B015C" w14:textId="77777777" w:rsidR="00F16FC3" w:rsidRPr="00D75F3B" w:rsidRDefault="00F16FC3" w:rsidP="00800900">
            <w:pPr>
              <w:pStyle w:val="MyStyle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4</w:t>
            </w:r>
            <w:r w:rsidRPr="00D75F3B">
              <w:rPr>
                <w:lang w:val="en-AU" w:eastAsia="en-AU"/>
              </w:rPr>
              <w:t> </w:t>
            </w:r>
          </w:p>
        </w:tc>
      </w:tr>
    </w:tbl>
    <w:p w14:paraId="210900D3" w14:textId="58BCA314" w:rsidR="00C80A39" w:rsidRDefault="00C80A39"/>
    <w:p w14:paraId="57C90EE8" w14:textId="574DAF8C" w:rsidR="00DA2AA6" w:rsidRDefault="00DA2AA6"/>
    <w:p w14:paraId="5A5482D2" w14:textId="772BA0E1" w:rsidR="00DA2AA6" w:rsidRDefault="00DA2AA6"/>
    <w:p w14:paraId="5FC7DBD6" w14:textId="11498393" w:rsidR="00DA2AA6" w:rsidRDefault="00DA2AA6"/>
    <w:p w14:paraId="4C496848" w14:textId="37326FBE" w:rsidR="00DA2AA6" w:rsidRDefault="00DA2AA6"/>
    <w:p w14:paraId="24F5A0D8" w14:textId="7E28499E" w:rsidR="00DA2AA6" w:rsidRDefault="00DA2AA6"/>
    <w:p w14:paraId="6A9D39B7" w14:textId="2CBC237C" w:rsidR="00DA2AA6" w:rsidRDefault="00DA2AA6"/>
    <w:p w14:paraId="48AA0524" w14:textId="3D941FA7" w:rsidR="00DA2AA6" w:rsidRDefault="00DA2AA6"/>
    <w:p w14:paraId="768F20E2" w14:textId="6BED686C" w:rsidR="00DA2AA6" w:rsidRDefault="00DA2AA6"/>
    <w:p w14:paraId="0DCBEDD9" w14:textId="637065FC" w:rsidR="00DA2AA6" w:rsidRDefault="00DA2AA6"/>
    <w:p w14:paraId="6A0571AD" w14:textId="6DE6E0B9" w:rsidR="00DA2AA6" w:rsidRDefault="00DA2AA6"/>
    <w:p w14:paraId="4D48021B" w14:textId="5E85AB09" w:rsidR="00DA2AA6" w:rsidRDefault="00DA2AA6"/>
    <w:p w14:paraId="48FF6152" w14:textId="0639A5EC" w:rsidR="00DA2AA6" w:rsidRDefault="00DA2AA6"/>
    <w:p w14:paraId="6F601EEF" w14:textId="77777777" w:rsidR="00670393" w:rsidRDefault="00670393" w:rsidP="00A61483">
      <w:pPr>
        <w:pStyle w:val="MyStyle"/>
      </w:pPr>
    </w:p>
    <w:p w14:paraId="40CD9792" w14:textId="3B05D82C" w:rsidR="00A61483" w:rsidRDefault="008138FC" w:rsidP="002F65C7">
      <w:pPr>
        <w:pStyle w:val="MyStyle"/>
      </w:pPr>
      <w:r w:rsidRPr="00A61483">
        <w:lastRenderedPageBreak/>
        <w:t xml:space="preserve">Have you ever had the feeling of curiosity to explore a </w:t>
      </w:r>
      <w:r w:rsidR="00453F05" w:rsidRPr="00A61483">
        <w:t xml:space="preserve">big maze? Have you been able to satisfy that </w:t>
      </w:r>
      <w:r w:rsidR="002E0FFA" w:rsidRPr="00A61483">
        <w:t>curiosity?</w:t>
      </w:r>
      <w:r w:rsidR="003F6C32">
        <w:t xml:space="preserve"> (</w:t>
      </w:r>
      <w:r w:rsidR="00425278">
        <w:t>This is a rhetorical question while stating the target ordinance)</w:t>
      </w:r>
    </w:p>
    <w:p w14:paraId="6A42EBFE" w14:textId="70474553" w:rsidR="00425278" w:rsidRDefault="00425278" w:rsidP="002F65C7">
      <w:pPr>
        <w:pStyle w:val="MyStyle"/>
      </w:pPr>
      <w:r>
        <w:t>Well, I have an idea for how to satisfy that curiosity.</w:t>
      </w:r>
      <w:r>
        <w:t xml:space="preserve"> (No matter what there answer is)</w:t>
      </w:r>
    </w:p>
    <w:p w14:paraId="19917BD5" w14:textId="30130A4B" w:rsidR="002B47EC" w:rsidRDefault="002B47EC" w:rsidP="002F65C7">
      <w:pPr>
        <w:pStyle w:val="MyStyle"/>
      </w:pPr>
      <w:r>
        <w:t>Hi I’m Richard Pountney</w:t>
      </w:r>
      <w:r w:rsidR="00AF4BC6">
        <w:t>.</w:t>
      </w:r>
    </w:p>
    <w:p w14:paraId="5F557047" w14:textId="6BC14289" w:rsidR="002F65C7" w:rsidRDefault="002F65C7" w:rsidP="002F65C7">
      <w:pPr>
        <w:pStyle w:val="MyStyle"/>
      </w:pPr>
    </w:p>
    <w:p w14:paraId="70226D70" w14:textId="73CD62A3" w:rsidR="002F65C7" w:rsidRDefault="002F65C7" w:rsidP="002F65C7">
      <w:pPr>
        <w:pStyle w:val="MyStyle"/>
      </w:pPr>
    </w:p>
    <w:p w14:paraId="294DF849" w14:textId="74C8D268" w:rsidR="002F65C7" w:rsidRDefault="002F65C7" w:rsidP="002F65C7">
      <w:pPr>
        <w:pStyle w:val="MyHeading2"/>
      </w:pPr>
      <w:r>
        <w:t>Written Pitch</w:t>
      </w:r>
    </w:p>
    <w:p w14:paraId="14A896B6" w14:textId="3B7769A7" w:rsidR="00AF4BC6" w:rsidRDefault="00AF4BC6" w:rsidP="00AF4BC6">
      <w:pPr>
        <w:pStyle w:val="MyStyle"/>
        <w:spacing w:after="240"/>
      </w:pPr>
      <w:r>
        <w:t>Hi I’m Richard Pountney.</w:t>
      </w:r>
    </w:p>
    <w:p w14:paraId="36F6F73B" w14:textId="5F0D77FA" w:rsidR="00AF4BC6" w:rsidRDefault="00AF4BC6" w:rsidP="00AF4BC6">
      <w:pPr>
        <w:pStyle w:val="MyStyle"/>
      </w:pPr>
      <w:r w:rsidRPr="00A61483">
        <w:t>Have you ever had the feeling of curiosity to explore a big maze? Have you been able to satisfy that curiosity?</w:t>
      </w:r>
    </w:p>
    <w:p w14:paraId="22C0A4EA" w14:textId="6BEFECAA" w:rsidR="009A35EF" w:rsidRDefault="003F6C32" w:rsidP="00AF4BC6">
      <w:pPr>
        <w:pStyle w:val="MyStyle"/>
      </w:pPr>
      <w:r>
        <w:t>Well,</w:t>
      </w:r>
      <w:r w:rsidR="009A35EF">
        <w:t xml:space="preserve"> I have an idea for how to satisfy that curiosity</w:t>
      </w:r>
      <w:r>
        <w:t>.</w:t>
      </w:r>
    </w:p>
    <w:p w14:paraId="24B88AB5" w14:textId="56AE0CAE" w:rsidR="002F65C7" w:rsidRDefault="002F65C7" w:rsidP="002F65C7">
      <w:pPr>
        <w:pStyle w:val="MyStyle"/>
      </w:pPr>
    </w:p>
    <w:p w14:paraId="6E2961A0" w14:textId="0702E8ED" w:rsidR="002F65C7" w:rsidRDefault="002F65C7" w:rsidP="002F65C7">
      <w:pPr>
        <w:pStyle w:val="MyHeading"/>
      </w:pPr>
      <w:r>
        <w:t>Task 2</w:t>
      </w:r>
    </w:p>
    <w:p w14:paraId="15AE717D" w14:textId="04A77549" w:rsidR="002F65C7" w:rsidRDefault="002F65C7" w:rsidP="002F65C7">
      <w:pPr>
        <w:pStyle w:val="MyHeading2"/>
      </w:pPr>
      <w:r>
        <w:t>Planning Notes</w:t>
      </w:r>
    </w:p>
    <w:p w14:paraId="274B27FF" w14:textId="5CB5AA20" w:rsidR="002F65C7" w:rsidRPr="002F65C7" w:rsidRDefault="002F65C7" w:rsidP="002F65C7">
      <w:pPr>
        <w:pStyle w:val="MyHeading2"/>
      </w:pPr>
      <w:r>
        <w:t>Final Written</w:t>
      </w:r>
    </w:p>
    <w:sectPr w:rsidR="002F65C7" w:rsidRPr="002F65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685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ECC90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BC75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AD205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5EBB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8A2D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44ED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E0F0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4078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8E62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130429"/>
    <w:multiLevelType w:val="hybridMultilevel"/>
    <w:tmpl w:val="0AE0A6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83001D"/>
    <w:multiLevelType w:val="hybridMultilevel"/>
    <w:tmpl w:val="DF5205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12676"/>
    <w:multiLevelType w:val="hybridMultilevel"/>
    <w:tmpl w:val="720E01B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07E3904"/>
    <w:multiLevelType w:val="hybridMultilevel"/>
    <w:tmpl w:val="F7262C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676A0C"/>
    <w:multiLevelType w:val="hybridMultilevel"/>
    <w:tmpl w:val="2716E49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F73156"/>
    <w:multiLevelType w:val="hybridMultilevel"/>
    <w:tmpl w:val="159A2C5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2A4E9C"/>
    <w:multiLevelType w:val="hybridMultilevel"/>
    <w:tmpl w:val="E968D0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3A67AF"/>
    <w:multiLevelType w:val="hybridMultilevel"/>
    <w:tmpl w:val="80C8FA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04402B"/>
    <w:multiLevelType w:val="hybridMultilevel"/>
    <w:tmpl w:val="CEFE8CC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2194860">
    <w:abstractNumId w:val="16"/>
  </w:num>
  <w:num w:numId="2" w16cid:durableId="141775523">
    <w:abstractNumId w:val="13"/>
  </w:num>
  <w:num w:numId="3" w16cid:durableId="777067197">
    <w:abstractNumId w:val="11"/>
  </w:num>
  <w:num w:numId="4" w16cid:durableId="1079205919">
    <w:abstractNumId w:val="10"/>
  </w:num>
  <w:num w:numId="5" w16cid:durableId="957298412">
    <w:abstractNumId w:val="12"/>
  </w:num>
  <w:num w:numId="6" w16cid:durableId="2132285846">
    <w:abstractNumId w:val="17"/>
  </w:num>
  <w:num w:numId="7" w16cid:durableId="324166306">
    <w:abstractNumId w:val="14"/>
  </w:num>
  <w:num w:numId="8" w16cid:durableId="1495025243">
    <w:abstractNumId w:val="18"/>
  </w:num>
  <w:num w:numId="9" w16cid:durableId="2019697198">
    <w:abstractNumId w:val="15"/>
  </w:num>
  <w:num w:numId="10" w16cid:durableId="1776368324">
    <w:abstractNumId w:val="9"/>
  </w:num>
  <w:num w:numId="11" w16cid:durableId="149715906">
    <w:abstractNumId w:val="7"/>
  </w:num>
  <w:num w:numId="12" w16cid:durableId="1228029987">
    <w:abstractNumId w:val="6"/>
  </w:num>
  <w:num w:numId="13" w16cid:durableId="1422601966">
    <w:abstractNumId w:val="5"/>
  </w:num>
  <w:num w:numId="14" w16cid:durableId="980498608">
    <w:abstractNumId w:val="4"/>
  </w:num>
  <w:num w:numId="15" w16cid:durableId="232273635">
    <w:abstractNumId w:val="8"/>
  </w:num>
  <w:num w:numId="16" w16cid:durableId="786196768">
    <w:abstractNumId w:val="3"/>
  </w:num>
  <w:num w:numId="17" w16cid:durableId="1508902862">
    <w:abstractNumId w:val="2"/>
  </w:num>
  <w:num w:numId="18" w16cid:durableId="332532147">
    <w:abstractNumId w:val="1"/>
  </w:num>
  <w:num w:numId="19" w16cid:durableId="11006857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7E0MzCwsDQ1MbVQ0lEKTi0uzszPAykwqgUAXo5pZSwAAAA="/>
  </w:docVars>
  <w:rsids>
    <w:rsidRoot w:val="009571E5"/>
    <w:rsid w:val="0020416F"/>
    <w:rsid w:val="002605BE"/>
    <w:rsid w:val="002B47EC"/>
    <w:rsid w:val="002E0FFA"/>
    <w:rsid w:val="002F65C7"/>
    <w:rsid w:val="003F6C32"/>
    <w:rsid w:val="00425278"/>
    <w:rsid w:val="00453F05"/>
    <w:rsid w:val="00586A05"/>
    <w:rsid w:val="00670393"/>
    <w:rsid w:val="007B36A6"/>
    <w:rsid w:val="00800900"/>
    <w:rsid w:val="008138FC"/>
    <w:rsid w:val="008E5DCC"/>
    <w:rsid w:val="009571E5"/>
    <w:rsid w:val="009A35EF"/>
    <w:rsid w:val="00A61483"/>
    <w:rsid w:val="00AD676F"/>
    <w:rsid w:val="00AF4BC6"/>
    <w:rsid w:val="00B16FEE"/>
    <w:rsid w:val="00B73CCD"/>
    <w:rsid w:val="00C80A39"/>
    <w:rsid w:val="00C92095"/>
    <w:rsid w:val="00CC62DF"/>
    <w:rsid w:val="00CF22DD"/>
    <w:rsid w:val="00DA2AA6"/>
    <w:rsid w:val="00E6654E"/>
    <w:rsid w:val="00F077D1"/>
    <w:rsid w:val="00F16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16D97"/>
  <w15:chartTrackingRefBased/>
  <w15:docId w15:val="{744B8569-311A-4094-BBC1-AD1C2E960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1E5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77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800900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800900"/>
    <w:rPr>
      <w:color w:val="0000FF"/>
      <w:sz w:val="24"/>
      <w:lang w:val="en-US"/>
    </w:rPr>
  </w:style>
  <w:style w:type="paragraph" w:customStyle="1" w:styleId="MyHeading">
    <w:name w:val="My Heading"/>
    <w:basedOn w:val="Heading1"/>
    <w:next w:val="MyStyle"/>
    <w:link w:val="MyHeadingChar"/>
    <w:qFormat/>
    <w:rsid w:val="00800900"/>
    <w:pPr>
      <w:spacing w:before="0" w:line="240" w:lineRule="auto"/>
    </w:pPr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800900"/>
    <w:pPr>
      <w:spacing w:after="0" w:line="240" w:lineRule="auto"/>
      <w:jc w:val="center"/>
    </w:pPr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800900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800900"/>
    <w:pPr>
      <w:jc w:val="center"/>
    </w:pPr>
    <w:rPr>
      <w:color w:val="000099"/>
    </w:rPr>
  </w:style>
  <w:style w:type="character" w:customStyle="1" w:styleId="MyTitleChar">
    <w:name w:val="My Title Char"/>
    <w:basedOn w:val="TitleChar"/>
    <w:link w:val="MyTitle"/>
    <w:rsid w:val="00800900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571E5"/>
    <w:pPr>
      <w:ind w:left="720"/>
      <w:contextualSpacing/>
    </w:pPr>
  </w:style>
  <w:style w:type="paragraph" w:styleId="NoSpacing">
    <w:name w:val="No Spacing"/>
    <w:uiPriority w:val="1"/>
    <w:qFormat/>
    <w:rsid w:val="00453F05"/>
    <w:pPr>
      <w:spacing w:after="0" w:line="240" w:lineRule="auto"/>
    </w:pPr>
    <w:rPr>
      <w:lang w:val="en-US"/>
    </w:rPr>
  </w:style>
  <w:style w:type="paragraph" w:customStyle="1" w:styleId="MyHeading2">
    <w:name w:val="My Heading 2"/>
    <w:basedOn w:val="Heading2"/>
    <w:next w:val="MyStyle"/>
    <w:link w:val="MyHeading2Char"/>
    <w:qFormat/>
    <w:rsid w:val="00F077D1"/>
    <w:pPr>
      <w:spacing w:before="0" w:line="240" w:lineRule="auto"/>
    </w:pPr>
    <w:rPr>
      <w:color w:val="000099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077D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MyHeadingChar">
    <w:name w:val="My Heading Char"/>
    <w:basedOn w:val="Heading1Char"/>
    <w:link w:val="MyHeading"/>
    <w:rsid w:val="0020416F"/>
    <w:rPr>
      <w:rFonts w:asciiTheme="majorHAnsi" w:eastAsiaTheme="majorEastAsia" w:hAnsiTheme="majorHAnsi" w:cstheme="majorBidi"/>
      <w:color w:val="000099"/>
      <w:sz w:val="32"/>
      <w:szCs w:val="32"/>
      <w:lang w:val="en-US"/>
    </w:rPr>
  </w:style>
  <w:style w:type="character" w:customStyle="1" w:styleId="MyHeading2Char">
    <w:name w:val="My Heading 2 Char"/>
    <w:basedOn w:val="MyHeadingChar"/>
    <w:link w:val="MyHeading2"/>
    <w:rsid w:val="00F077D1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customStyle="1" w:styleId="MeSigning">
    <w:name w:val="Me Signing"/>
    <w:link w:val="MeSigningChar"/>
    <w:qFormat/>
    <w:rsid w:val="002F65C7"/>
    <w:pPr>
      <w:spacing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2F65C7"/>
    <w:rPr>
      <w:rFonts w:ascii="Brush Script MT" w:hAnsi="Brush Script MT"/>
      <w:strike/>
      <w:color w:val="0000F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3</Pages>
  <Words>586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9</cp:revision>
  <dcterms:created xsi:type="dcterms:W3CDTF">2022-03-25T05:14:00Z</dcterms:created>
  <dcterms:modified xsi:type="dcterms:W3CDTF">2022-04-22T05:56:00Z</dcterms:modified>
</cp:coreProperties>
</file>